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page" w:horzAnchor="margin" w:tblpY="2496"/>
        <w:tblW w:w="5082" w:type="pct"/>
        <w:tblLook w:val="04A0" w:firstRow="1" w:lastRow="0" w:firstColumn="1" w:lastColumn="0" w:noHBand="0" w:noVBand="1"/>
      </w:tblPr>
      <w:tblGrid>
        <w:gridCol w:w="539"/>
        <w:gridCol w:w="2859"/>
        <w:gridCol w:w="712"/>
        <w:gridCol w:w="1983"/>
        <w:gridCol w:w="2268"/>
        <w:gridCol w:w="2266"/>
      </w:tblGrid>
      <w:tr w:rsidR="004548A4" w14:paraId="222A7E63" w14:textId="77777777" w:rsidTr="00D5503D">
        <w:tc>
          <w:tcPr>
            <w:tcW w:w="254" w:type="pct"/>
          </w:tcPr>
          <w:p w14:paraId="4FCB5F24" w14:textId="77777777" w:rsidR="00DE0D46" w:rsidRPr="00A83890" w:rsidRDefault="00DE0D46" w:rsidP="008F161A">
            <w:pPr>
              <w:spacing w:line="360" w:lineRule="auto"/>
              <w:rPr>
                <w:b/>
              </w:rPr>
            </w:pPr>
            <w:bookmarkStart w:id="0" w:name="_Hlk535496759"/>
            <w:r w:rsidRPr="00A83890">
              <w:rPr>
                <w:b/>
              </w:rPr>
              <w:t>No.</w:t>
            </w:r>
          </w:p>
        </w:tc>
        <w:tc>
          <w:tcPr>
            <w:tcW w:w="1345" w:type="pct"/>
          </w:tcPr>
          <w:p w14:paraId="480DD7A5" w14:textId="77777777" w:rsidR="00DE0D46" w:rsidRPr="00A83890" w:rsidRDefault="00DE0D46" w:rsidP="008F161A">
            <w:pPr>
              <w:spacing w:line="360" w:lineRule="auto"/>
              <w:jc w:val="center"/>
              <w:rPr>
                <w:b/>
              </w:rPr>
            </w:pPr>
            <w:r w:rsidRPr="00A83890">
              <w:rPr>
                <w:b/>
              </w:rPr>
              <w:t>Name of Participant</w:t>
            </w:r>
          </w:p>
        </w:tc>
        <w:tc>
          <w:tcPr>
            <w:tcW w:w="335" w:type="pct"/>
          </w:tcPr>
          <w:p w14:paraId="41E541AE" w14:textId="51A18831" w:rsidR="00DE0D46" w:rsidRPr="00A83890" w:rsidRDefault="00DE0D46" w:rsidP="008F161A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Sex</w:t>
            </w:r>
          </w:p>
        </w:tc>
        <w:tc>
          <w:tcPr>
            <w:tcW w:w="933" w:type="pct"/>
          </w:tcPr>
          <w:p w14:paraId="0CD3BF97" w14:textId="41BCFF7A" w:rsidR="00DE0D46" w:rsidRDefault="00DE0D46" w:rsidP="008F161A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College/Office</w:t>
            </w:r>
          </w:p>
        </w:tc>
        <w:tc>
          <w:tcPr>
            <w:tcW w:w="1067" w:type="pct"/>
          </w:tcPr>
          <w:p w14:paraId="0B6A45F1" w14:textId="7033C32E" w:rsidR="00DE0D46" w:rsidRPr="00A83890" w:rsidRDefault="00DE0D46" w:rsidP="008F161A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Position/ Designation</w:t>
            </w:r>
          </w:p>
        </w:tc>
        <w:tc>
          <w:tcPr>
            <w:tcW w:w="1066" w:type="pct"/>
          </w:tcPr>
          <w:p w14:paraId="2912DA6F" w14:textId="08FDCB3B" w:rsidR="00DE0D46" w:rsidRPr="00A83890" w:rsidRDefault="00DE0D46" w:rsidP="008F161A">
            <w:pPr>
              <w:spacing w:line="360" w:lineRule="auto"/>
              <w:jc w:val="center"/>
              <w:rPr>
                <w:b/>
              </w:rPr>
            </w:pPr>
            <w:r w:rsidRPr="00A83890">
              <w:rPr>
                <w:b/>
              </w:rPr>
              <w:t>Signature</w:t>
            </w:r>
          </w:p>
        </w:tc>
      </w:tr>
      <w:tr w:rsidR="004548A4" w14:paraId="74F3B3FD" w14:textId="77777777" w:rsidTr="00D5503D">
        <w:tc>
          <w:tcPr>
            <w:tcW w:w="254" w:type="pct"/>
          </w:tcPr>
          <w:p w14:paraId="533F5296" w14:textId="77777777" w:rsidR="00DE0D46" w:rsidRDefault="00DE0D46" w:rsidP="008F161A">
            <w:pPr>
              <w:spacing w:line="360" w:lineRule="auto"/>
            </w:pPr>
            <w:r>
              <w:t>1</w:t>
            </w:r>
          </w:p>
        </w:tc>
        <w:tc>
          <w:tcPr>
            <w:tcW w:w="1345" w:type="pct"/>
          </w:tcPr>
          <w:p w14:paraId="3F502E4B" w14:textId="71B268AD" w:rsidR="00DE0D46" w:rsidRPr="00C22D69" w:rsidRDefault="00DE0D46" w:rsidP="008F161A">
            <w:pPr>
              <w:spacing w:line="360" w:lineRule="auto"/>
            </w:pPr>
          </w:p>
        </w:tc>
        <w:tc>
          <w:tcPr>
            <w:tcW w:w="335" w:type="pct"/>
          </w:tcPr>
          <w:p w14:paraId="3D223953" w14:textId="77777777" w:rsidR="00DE0D46" w:rsidRDefault="00DE0D46" w:rsidP="008F161A">
            <w:pPr>
              <w:spacing w:line="360" w:lineRule="auto"/>
            </w:pPr>
          </w:p>
        </w:tc>
        <w:tc>
          <w:tcPr>
            <w:tcW w:w="933" w:type="pct"/>
          </w:tcPr>
          <w:p w14:paraId="1ADF1E3F" w14:textId="77777777" w:rsidR="00DE0D46" w:rsidRDefault="00DE0D46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221CAD9D" w14:textId="3269AB58" w:rsidR="00DE0D46" w:rsidRDefault="00DE0D46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441C9911" w14:textId="0709E82D" w:rsidR="00DE0D46" w:rsidRDefault="00DE0D46" w:rsidP="008F161A">
            <w:pPr>
              <w:spacing w:line="360" w:lineRule="auto"/>
            </w:pPr>
          </w:p>
        </w:tc>
      </w:tr>
      <w:tr w:rsidR="004548A4" w14:paraId="43AA1D8B" w14:textId="77777777" w:rsidTr="00D5503D">
        <w:tc>
          <w:tcPr>
            <w:tcW w:w="254" w:type="pct"/>
          </w:tcPr>
          <w:p w14:paraId="444CDCE2" w14:textId="77777777" w:rsidR="00DE0D46" w:rsidRDefault="00DE0D46" w:rsidP="008F161A">
            <w:pPr>
              <w:spacing w:line="360" w:lineRule="auto"/>
            </w:pPr>
            <w:r>
              <w:t>2</w:t>
            </w:r>
          </w:p>
        </w:tc>
        <w:tc>
          <w:tcPr>
            <w:tcW w:w="1345" w:type="pct"/>
          </w:tcPr>
          <w:p w14:paraId="53C29A33" w14:textId="6466B0B4" w:rsidR="00DE0D46" w:rsidRPr="00C22D69" w:rsidRDefault="00DE0D46" w:rsidP="008F161A">
            <w:pPr>
              <w:spacing w:line="360" w:lineRule="auto"/>
            </w:pPr>
          </w:p>
        </w:tc>
        <w:tc>
          <w:tcPr>
            <w:tcW w:w="335" w:type="pct"/>
          </w:tcPr>
          <w:p w14:paraId="52BD6C4F" w14:textId="77777777" w:rsidR="00DE0D46" w:rsidRDefault="00DE0D46" w:rsidP="008F161A">
            <w:pPr>
              <w:spacing w:line="360" w:lineRule="auto"/>
            </w:pPr>
          </w:p>
        </w:tc>
        <w:tc>
          <w:tcPr>
            <w:tcW w:w="933" w:type="pct"/>
          </w:tcPr>
          <w:p w14:paraId="70D517D1" w14:textId="77777777" w:rsidR="00DE0D46" w:rsidRDefault="00DE0D46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602ACE5D" w14:textId="7C98111A" w:rsidR="00DE0D46" w:rsidRDefault="00DE0D46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2219272C" w14:textId="413D1A68" w:rsidR="00DE0D46" w:rsidRDefault="00DE0D46" w:rsidP="008F161A">
            <w:pPr>
              <w:spacing w:line="360" w:lineRule="auto"/>
            </w:pPr>
          </w:p>
        </w:tc>
      </w:tr>
      <w:tr w:rsidR="004548A4" w14:paraId="230A3375" w14:textId="77777777" w:rsidTr="00D5503D">
        <w:tc>
          <w:tcPr>
            <w:tcW w:w="254" w:type="pct"/>
          </w:tcPr>
          <w:p w14:paraId="703C4079" w14:textId="77777777" w:rsidR="00DE0D46" w:rsidRDefault="00DE0D46" w:rsidP="008F161A">
            <w:pPr>
              <w:spacing w:line="360" w:lineRule="auto"/>
            </w:pPr>
            <w:r>
              <w:t>3</w:t>
            </w:r>
          </w:p>
        </w:tc>
        <w:tc>
          <w:tcPr>
            <w:tcW w:w="1345" w:type="pct"/>
          </w:tcPr>
          <w:p w14:paraId="52826023" w14:textId="5295CCF8" w:rsidR="00DE0D46" w:rsidRPr="00C22D69" w:rsidRDefault="00DE0D46" w:rsidP="008F161A">
            <w:pPr>
              <w:spacing w:line="360" w:lineRule="auto"/>
            </w:pPr>
          </w:p>
        </w:tc>
        <w:tc>
          <w:tcPr>
            <w:tcW w:w="335" w:type="pct"/>
          </w:tcPr>
          <w:p w14:paraId="48D5B904" w14:textId="77777777" w:rsidR="00DE0D46" w:rsidRDefault="00DE0D46" w:rsidP="008F161A">
            <w:pPr>
              <w:spacing w:line="360" w:lineRule="auto"/>
            </w:pPr>
          </w:p>
        </w:tc>
        <w:tc>
          <w:tcPr>
            <w:tcW w:w="933" w:type="pct"/>
          </w:tcPr>
          <w:p w14:paraId="1CB949BE" w14:textId="77777777" w:rsidR="00DE0D46" w:rsidRDefault="00DE0D46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3C02C7D0" w14:textId="39FF930E" w:rsidR="00DE0D46" w:rsidRDefault="00DE0D46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5AC8B645" w14:textId="653BA3AB" w:rsidR="00DE0D46" w:rsidRDefault="00DE0D46" w:rsidP="008F161A">
            <w:pPr>
              <w:spacing w:line="360" w:lineRule="auto"/>
            </w:pPr>
          </w:p>
        </w:tc>
      </w:tr>
      <w:tr w:rsidR="004548A4" w14:paraId="5E618991" w14:textId="77777777" w:rsidTr="00D5503D">
        <w:tc>
          <w:tcPr>
            <w:tcW w:w="254" w:type="pct"/>
          </w:tcPr>
          <w:p w14:paraId="5964CB5F" w14:textId="77777777" w:rsidR="00DE0D46" w:rsidRDefault="00DE0D46" w:rsidP="008F161A">
            <w:pPr>
              <w:spacing w:line="360" w:lineRule="auto"/>
            </w:pPr>
            <w:r>
              <w:t>4</w:t>
            </w:r>
          </w:p>
        </w:tc>
        <w:tc>
          <w:tcPr>
            <w:tcW w:w="1345" w:type="pct"/>
          </w:tcPr>
          <w:p w14:paraId="0ADADA60" w14:textId="57E52F4B" w:rsidR="00DE0D46" w:rsidRPr="00C22D69" w:rsidRDefault="00DE0D46" w:rsidP="008F161A">
            <w:pPr>
              <w:spacing w:line="360" w:lineRule="auto"/>
            </w:pPr>
          </w:p>
        </w:tc>
        <w:tc>
          <w:tcPr>
            <w:tcW w:w="335" w:type="pct"/>
          </w:tcPr>
          <w:p w14:paraId="37BD3937" w14:textId="77777777" w:rsidR="00DE0D46" w:rsidRDefault="00DE0D46" w:rsidP="008F161A">
            <w:pPr>
              <w:spacing w:line="360" w:lineRule="auto"/>
            </w:pPr>
          </w:p>
        </w:tc>
        <w:tc>
          <w:tcPr>
            <w:tcW w:w="933" w:type="pct"/>
          </w:tcPr>
          <w:p w14:paraId="6829C892" w14:textId="77777777" w:rsidR="00DE0D46" w:rsidRDefault="00DE0D46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280544AD" w14:textId="0B4EC6B5" w:rsidR="00DE0D46" w:rsidRDefault="00DE0D46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6E911434" w14:textId="51B85798" w:rsidR="00DE0D46" w:rsidRDefault="00DE0D46" w:rsidP="008F161A">
            <w:pPr>
              <w:spacing w:line="360" w:lineRule="auto"/>
            </w:pPr>
          </w:p>
        </w:tc>
      </w:tr>
      <w:tr w:rsidR="004548A4" w14:paraId="13768710" w14:textId="77777777" w:rsidTr="00D5503D">
        <w:tc>
          <w:tcPr>
            <w:tcW w:w="254" w:type="pct"/>
          </w:tcPr>
          <w:p w14:paraId="5EE766A0" w14:textId="77777777" w:rsidR="00DE0D46" w:rsidRDefault="00DE0D46" w:rsidP="008F161A">
            <w:pPr>
              <w:spacing w:line="360" w:lineRule="auto"/>
            </w:pPr>
            <w:r>
              <w:t>5</w:t>
            </w:r>
          </w:p>
        </w:tc>
        <w:tc>
          <w:tcPr>
            <w:tcW w:w="1345" w:type="pct"/>
          </w:tcPr>
          <w:p w14:paraId="6E58F7FE" w14:textId="0E542AFD" w:rsidR="00DE0D46" w:rsidRPr="00C22D69" w:rsidRDefault="00DE0D46" w:rsidP="008F161A">
            <w:pPr>
              <w:spacing w:line="360" w:lineRule="auto"/>
            </w:pPr>
          </w:p>
        </w:tc>
        <w:tc>
          <w:tcPr>
            <w:tcW w:w="335" w:type="pct"/>
          </w:tcPr>
          <w:p w14:paraId="2797EEAA" w14:textId="77777777" w:rsidR="00DE0D46" w:rsidRDefault="00DE0D46" w:rsidP="008F161A">
            <w:pPr>
              <w:spacing w:line="360" w:lineRule="auto"/>
            </w:pPr>
          </w:p>
        </w:tc>
        <w:tc>
          <w:tcPr>
            <w:tcW w:w="933" w:type="pct"/>
          </w:tcPr>
          <w:p w14:paraId="7B3F5C7B" w14:textId="77777777" w:rsidR="00DE0D46" w:rsidRDefault="00DE0D46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431A5914" w14:textId="2600796F" w:rsidR="00DE0D46" w:rsidRDefault="00DE0D46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3DE9612B" w14:textId="6D286E3F" w:rsidR="00DE0D46" w:rsidRDefault="00DE0D46" w:rsidP="008F161A">
            <w:pPr>
              <w:spacing w:line="360" w:lineRule="auto"/>
            </w:pPr>
          </w:p>
        </w:tc>
      </w:tr>
      <w:tr w:rsidR="004548A4" w14:paraId="6DC637C8" w14:textId="77777777" w:rsidTr="00D5503D">
        <w:tc>
          <w:tcPr>
            <w:tcW w:w="254" w:type="pct"/>
          </w:tcPr>
          <w:p w14:paraId="45283153" w14:textId="77777777" w:rsidR="00DE0D46" w:rsidRDefault="00DE0D46" w:rsidP="008F161A">
            <w:pPr>
              <w:spacing w:line="360" w:lineRule="auto"/>
            </w:pPr>
            <w:r>
              <w:t>6</w:t>
            </w:r>
          </w:p>
        </w:tc>
        <w:tc>
          <w:tcPr>
            <w:tcW w:w="1345" w:type="pct"/>
          </w:tcPr>
          <w:p w14:paraId="31F9260E" w14:textId="4E01DE1D" w:rsidR="00DE0D46" w:rsidRPr="00C22D69" w:rsidRDefault="00DE0D46" w:rsidP="008F161A">
            <w:pPr>
              <w:spacing w:line="360" w:lineRule="auto"/>
            </w:pPr>
          </w:p>
        </w:tc>
        <w:tc>
          <w:tcPr>
            <w:tcW w:w="335" w:type="pct"/>
          </w:tcPr>
          <w:p w14:paraId="2B2C4454" w14:textId="77777777" w:rsidR="00DE0D46" w:rsidRDefault="00DE0D46" w:rsidP="008F161A">
            <w:pPr>
              <w:spacing w:line="360" w:lineRule="auto"/>
            </w:pPr>
          </w:p>
        </w:tc>
        <w:tc>
          <w:tcPr>
            <w:tcW w:w="933" w:type="pct"/>
          </w:tcPr>
          <w:p w14:paraId="4D9C3F2D" w14:textId="77777777" w:rsidR="00DE0D46" w:rsidRDefault="00DE0D46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53651F61" w14:textId="48CBCDA0" w:rsidR="00DE0D46" w:rsidRDefault="00DE0D46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04C74E5A" w14:textId="64D82736" w:rsidR="00DE0D46" w:rsidRDefault="00DE0D46" w:rsidP="008F161A">
            <w:pPr>
              <w:spacing w:line="360" w:lineRule="auto"/>
            </w:pPr>
          </w:p>
        </w:tc>
      </w:tr>
      <w:tr w:rsidR="004548A4" w14:paraId="632C5099" w14:textId="77777777" w:rsidTr="00D5503D">
        <w:tc>
          <w:tcPr>
            <w:tcW w:w="254" w:type="pct"/>
          </w:tcPr>
          <w:p w14:paraId="6856F79A" w14:textId="77777777" w:rsidR="00DE0D46" w:rsidRDefault="00DE0D46" w:rsidP="008F161A">
            <w:pPr>
              <w:spacing w:line="360" w:lineRule="auto"/>
            </w:pPr>
            <w:r>
              <w:t>7</w:t>
            </w:r>
          </w:p>
        </w:tc>
        <w:tc>
          <w:tcPr>
            <w:tcW w:w="1345" w:type="pct"/>
          </w:tcPr>
          <w:p w14:paraId="6B65CA33" w14:textId="38B2CCD6" w:rsidR="00DE0D46" w:rsidRPr="00C22D69" w:rsidRDefault="00DE0D46" w:rsidP="008F161A">
            <w:pPr>
              <w:spacing w:line="360" w:lineRule="auto"/>
            </w:pPr>
          </w:p>
        </w:tc>
        <w:tc>
          <w:tcPr>
            <w:tcW w:w="335" w:type="pct"/>
          </w:tcPr>
          <w:p w14:paraId="2FE5F2ED" w14:textId="77777777" w:rsidR="00DE0D46" w:rsidRDefault="00DE0D46" w:rsidP="008F161A">
            <w:pPr>
              <w:spacing w:line="360" w:lineRule="auto"/>
            </w:pPr>
          </w:p>
        </w:tc>
        <w:tc>
          <w:tcPr>
            <w:tcW w:w="933" w:type="pct"/>
          </w:tcPr>
          <w:p w14:paraId="270C39ED" w14:textId="77777777" w:rsidR="00DE0D46" w:rsidRDefault="00DE0D46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473F6779" w14:textId="7E308932" w:rsidR="00DE0D46" w:rsidRDefault="00DE0D46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5633635C" w14:textId="6971A121" w:rsidR="00DE0D46" w:rsidRDefault="00DE0D46" w:rsidP="008F161A">
            <w:pPr>
              <w:spacing w:line="360" w:lineRule="auto"/>
            </w:pPr>
          </w:p>
        </w:tc>
      </w:tr>
      <w:tr w:rsidR="004548A4" w14:paraId="5F76EF49" w14:textId="77777777" w:rsidTr="00D5503D">
        <w:tc>
          <w:tcPr>
            <w:tcW w:w="254" w:type="pct"/>
          </w:tcPr>
          <w:p w14:paraId="361CDCAB" w14:textId="77777777" w:rsidR="00DE0D46" w:rsidRDefault="00DE0D46" w:rsidP="008F161A">
            <w:pPr>
              <w:spacing w:line="360" w:lineRule="auto"/>
            </w:pPr>
            <w:r>
              <w:t>8</w:t>
            </w:r>
          </w:p>
        </w:tc>
        <w:tc>
          <w:tcPr>
            <w:tcW w:w="1345" w:type="pct"/>
          </w:tcPr>
          <w:p w14:paraId="0C4A52DB" w14:textId="3E690077" w:rsidR="00DE0D46" w:rsidRPr="00C22D69" w:rsidRDefault="00DE0D46" w:rsidP="008F161A">
            <w:pPr>
              <w:spacing w:line="360" w:lineRule="auto"/>
            </w:pPr>
          </w:p>
        </w:tc>
        <w:tc>
          <w:tcPr>
            <w:tcW w:w="335" w:type="pct"/>
          </w:tcPr>
          <w:p w14:paraId="71EBBEE7" w14:textId="77777777" w:rsidR="00DE0D46" w:rsidRDefault="00DE0D46" w:rsidP="008F161A">
            <w:pPr>
              <w:spacing w:line="360" w:lineRule="auto"/>
            </w:pPr>
          </w:p>
        </w:tc>
        <w:tc>
          <w:tcPr>
            <w:tcW w:w="933" w:type="pct"/>
          </w:tcPr>
          <w:p w14:paraId="5EAE9953" w14:textId="77777777" w:rsidR="00DE0D46" w:rsidRDefault="00DE0D46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27F46C9C" w14:textId="1B170F31" w:rsidR="00DE0D46" w:rsidRDefault="00DE0D46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06773C8E" w14:textId="667169CB" w:rsidR="00DE0D46" w:rsidRDefault="00DE0D46" w:rsidP="008F161A">
            <w:pPr>
              <w:spacing w:line="360" w:lineRule="auto"/>
            </w:pPr>
          </w:p>
        </w:tc>
      </w:tr>
      <w:tr w:rsidR="004548A4" w14:paraId="1F8C74F3" w14:textId="77777777" w:rsidTr="00D5503D">
        <w:tc>
          <w:tcPr>
            <w:tcW w:w="254" w:type="pct"/>
          </w:tcPr>
          <w:p w14:paraId="70C6B542" w14:textId="77777777" w:rsidR="00DE0D46" w:rsidRDefault="00DE0D46" w:rsidP="008F161A">
            <w:pPr>
              <w:spacing w:line="360" w:lineRule="auto"/>
            </w:pPr>
            <w:r>
              <w:t>9</w:t>
            </w:r>
          </w:p>
        </w:tc>
        <w:tc>
          <w:tcPr>
            <w:tcW w:w="1345" w:type="pct"/>
          </w:tcPr>
          <w:p w14:paraId="12249AD8" w14:textId="5D439D16" w:rsidR="00DE0D46" w:rsidRPr="00C22D69" w:rsidRDefault="00DE0D46" w:rsidP="008F161A">
            <w:pPr>
              <w:spacing w:line="360" w:lineRule="auto"/>
            </w:pPr>
          </w:p>
        </w:tc>
        <w:tc>
          <w:tcPr>
            <w:tcW w:w="335" w:type="pct"/>
          </w:tcPr>
          <w:p w14:paraId="53ECFEF3" w14:textId="77777777" w:rsidR="00DE0D46" w:rsidRDefault="00DE0D46" w:rsidP="008F161A">
            <w:pPr>
              <w:spacing w:line="360" w:lineRule="auto"/>
            </w:pPr>
          </w:p>
        </w:tc>
        <w:tc>
          <w:tcPr>
            <w:tcW w:w="933" w:type="pct"/>
          </w:tcPr>
          <w:p w14:paraId="1B547027" w14:textId="77777777" w:rsidR="00DE0D46" w:rsidRDefault="00DE0D46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3CC425B2" w14:textId="6B3CECC7" w:rsidR="00DE0D46" w:rsidRDefault="00DE0D46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055B6EE0" w14:textId="66F76AAC" w:rsidR="00DE0D46" w:rsidRDefault="00DE0D46" w:rsidP="008F161A">
            <w:pPr>
              <w:spacing w:line="360" w:lineRule="auto"/>
            </w:pPr>
          </w:p>
        </w:tc>
      </w:tr>
      <w:tr w:rsidR="004548A4" w14:paraId="35C26EDB" w14:textId="77777777" w:rsidTr="00D5503D">
        <w:tc>
          <w:tcPr>
            <w:tcW w:w="254" w:type="pct"/>
          </w:tcPr>
          <w:p w14:paraId="6A6F432D" w14:textId="77777777" w:rsidR="00DE0D46" w:rsidRDefault="00DE0D46" w:rsidP="008F161A">
            <w:pPr>
              <w:spacing w:line="360" w:lineRule="auto"/>
            </w:pPr>
            <w:r>
              <w:t>10</w:t>
            </w:r>
          </w:p>
        </w:tc>
        <w:tc>
          <w:tcPr>
            <w:tcW w:w="1345" w:type="pct"/>
          </w:tcPr>
          <w:p w14:paraId="4970F854" w14:textId="05EE3641" w:rsidR="00DE0D46" w:rsidRPr="00C22D69" w:rsidRDefault="00DE0D46" w:rsidP="008F161A">
            <w:pPr>
              <w:spacing w:line="360" w:lineRule="auto"/>
            </w:pPr>
          </w:p>
        </w:tc>
        <w:tc>
          <w:tcPr>
            <w:tcW w:w="335" w:type="pct"/>
          </w:tcPr>
          <w:p w14:paraId="52754039" w14:textId="77777777" w:rsidR="00DE0D46" w:rsidRDefault="00DE0D46" w:rsidP="008F161A">
            <w:pPr>
              <w:spacing w:line="360" w:lineRule="auto"/>
            </w:pPr>
          </w:p>
        </w:tc>
        <w:tc>
          <w:tcPr>
            <w:tcW w:w="933" w:type="pct"/>
          </w:tcPr>
          <w:p w14:paraId="0ECD6B9D" w14:textId="77777777" w:rsidR="00DE0D46" w:rsidRDefault="00DE0D46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7678641E" w14:textId="115F4457" w:rsidR="00DE0D46" w:rsidRDefault="00DE0D46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0DEC871B" w14:textId="4BE6F601" w:rsidR="00DE0D46" w:rsidRDefault="00DE0D46" w:rsidP="008F161A">
            <w:pPr>
              <w:spacing w:line="360" w:lineRule="auto"/>
            </w:pPr>
          </w:p>
        </w:tc>
      </w:tr>
      <w:tr w:rsidR="00940AAE" w14:paraId="0DFB526C" w14:textId="77777777" w:rsidTr="00D5503D">
        <w:tc>
          <w:tcPr>
            <w:tcW w:w="254" w:type="pct"/>
          </w:tcPr>
          <w:p w14:paraId="57229A38" w14:textId="73AAB133" w:rsidR="00940AAE" w:rsidRDefault="00940AAE" w:rsidP="008F161A">
            <w:pPr>
              <w:spacing w:line="360" w:lineRule="auto"/>
            </w:pPr>
            <w:r>
              <w:t>11</w:t>
            </w:r>
          </w:p>
        </w:tc>
        <w:tc>
          <w:tcPr>
            <w:tcW w:w="1345" w:type="pct"/>
          </w:tcPr>
          <w:p w14:paraId="6583367A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75CDC1E1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7193D397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4F2935A0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7AFB1902" w14:textId="77777777" w:rsidR="00940AAE" w:rsidRDefault="00940AAE" w:rsidP="008F161A">
            <w:pPr>
              <w:spacing w:line="360" w:lineRule="auto"/>
            </w:pPr>
          </w:p>
        </w:tc>
      </w:tr>
      <w:tr w:rsidR="00940AAE" w14:paraId="7C8CADE1" w14:textId="77777777" w:rsidTr="00D5503D">
        <w:tc>
          <w:tcPr>
            <w:tcW w:w="254" w:type="pct"/>
          </w:tcPr>
          <w:p w14:paraId="40B3DEC7" w14:textId="65BB2FCD" w:rsidR="00940AAE" w:rsidRDefault="00940AAE" w:rsidP="008F161A">
            <w:pPr>
              <w:spacing w:line="360" w:lineRule="auto"/>
            </w:pPr>
            <w:r>
              <w:t>12</w:t>
            </w:r>
          </w:p>
        </w:tc>
        <w:tc>
          <w:tcPr>
            <w:tcW w:w="1345" w:type="pct"/>
          </w:tcPr>
          <w:p w14:paraId="4F764E9C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08B29A1B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46CEB2B5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02AAACBD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68B1801C" w14:textId="77777777" w:rsidR="00940AAE" w:rsidRDefault="00940AAE" w:rsidP="008F161A">
            <w:pPr>
              <w:spacing w:line="360" w:lineRule="auto"/>
            </w:pPr>
          </w:p>
        </w:tc>
      </w:tr>
      <w:tr w:rsidR="00940AAE" w14:paraId="1740B4C3" w14:textId="77777777" w:rsidTr="00D5503D">
        <w:tc>
          <w:tcPr>
            <w:tcW w:w="254" w:type="pct"/>
          </w:tcPr>
          <w:p w14:paraId="776D239D" w14:textId="169F6494" w:rsidR="00940AAE" w:rsidRDefault="00940AAE" w:rsidP="008F161A">
            <w:pPr>
              <w:spacing w:line="360" w:lineRule="auto"/>
            </w:pPr>
            <w:r>
              <w:t>13</w:t>
            </w:r>
          </w:p>
        </w:tc>
        <w:tc>
          <w:tcPr>
            <w:tcW w:w="1345" w:type="pct"/>
          </w:tcPr>
          <w:p w14:paraId="30FC29C9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54DBBF49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0D46475D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5C2C6737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2E809E2B" w14:textId="77777777" w:rsidR="00940AAE" w:rsidRDefault="00940AAE" w:rsidP="008F161A">
            <w:pPr>
              <w:spacing w:line="360" w:lineRule="auto"/>
            </w:pPr>
          </w:p>
        </w:tc>
      </w:tr>
      <w:tr w:rsidR="00940AAE" w14:paraId="66D5A81F" w14:textId="77777777" w:rsidTr="00D5503D">
        <w:tc>
          <w:tcPr>
            <w:tcW w:w="254" w:type="pct"/>
          </w:tcPr>
          <w:p w14:paraId="146267D9" w14:textId="3299C0BF" w:rsidR="00940AAE" w:rsidRDefault="00940AAE" w:rsidP="008F161A">
            <w:pPr>
              <w:spacing w:line="360" w:lineRule="auto"/>
            </w:pPr>
            <w:r>
              <w:t>14</w:t>
            </w:r>
          </w:p>
        </w:tc>
        <w:tc>
          <w:tcPr>
            <w:tcW w:w="1345" w:type="pct"/>
          </w:tcPr>
          <w:p w14:paraId="1E36B8BD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3459FA63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7AE765A1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1A32BE23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27B506E1" w14:textId="77777777" w:rsidR="00940AAE" w:rsidRDefault="00940AAE" w:rsidP="008F161A">
            <w:pPr>
              <w:spacing w:line="360" w:lineRule="auto"/>
            </w:pPr>
          </w:p>
        </w:tc>
      </w:tr>
      <w:tr w:rsidR="00940AAE" w14:paraId="7100DDB0" w14:textId="77777777" w:rsidTr="00D5503D">
        <w:tc>
          <w:tcPr>
            <w:tcW w:w="254" w:type="pct"/>
          </w:tcPr>
          <w:p w14:paraId="0E4C8945" w14:textId="1AE5622A" w:rsidR="00940AAE" w:rsidRDefault="00940AAE" w:rsidP="008F161A">
            <w:pPr>
              <w:spacing w:line="360" w:lineRule="auto"/>
            </w:pPr>
            <w:r>
              <w:t>15</w:t>
            </w:r>
          </w:p>
        </w:tc>
        <w:tc>
          <w:tcPr>
            <w:tcW w:w="1345" w:type="pct"/>
          </w:tcPr>
          <w:p w14:paraId="293ADC5B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5224630D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58F8DB50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5E0273FD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1F288847" w14:textId="77777777" w:rsidR="00940AAE" w:rsidRDefault="00940AAE" w:rsidP="008F161A">
            <w:pPr>
              <w:spacing w:line="360" w:lineRule="auto"/>
            </w:pPr>
          </w:p>
        </w:tc>
      </w:tr>
      <w:tr w:rsidR="00940AAE" w14:paraId="67E94008" w14:textId="77777777" w:rsidTr="00D5503D">
        <w:tc>
          <w:tcPr>
            <w:tcW w:w="254" w:type="pct"/>
          </w:tcPr>
          <w:p w14:paraId="4832A1E2" w14:textId="597EE739" w:rsidR="00940AAE" w:rsidRDefault="00940AAE" w:rsidP="008F161A">
            <w:pPr>
              <w:spacing w:line="360" w:lineRule="auto"/>
            </w:pPr>
            <w:r>
              <w:t>16</w:t>
            </w:r>
          </w:p>
        </w:tc>
        <w:tc>
          <w:tcPr>
            <w:tcW w:w="1345" w:type="pct"/>
          </w:tcPr>
          <w:p w14:paraId="59792CFF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18C020EF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1DBC32B0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57F156D0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609C5156" w14:textId="77777777" w:rsidR="00940AAE" w:rsidRDefault="00940AAE" w:rsidP="008F161A">
            <w:pPr>
              <w:spacing w:line="360" w:lineRule="auto"/>
            </w:pPr>
          </w:p>
        </w:tc>
      </w:tr>
      <w:tr w:rsidR="00940AAE" w14:paraId="06BE6D30" w14:textId="77777777" w:rsidTr="00D5503D">
        <w:tc>
          <w:tcPr>
            <w:tcW w:w="254" w:type="pct"/>
          </w:tcPr>
          <w:p w14:paraId="77FF987C" w14:textId="7131CE62" w:rsidR="00940AAE" w:rsidRDefault="00940AAE" w:rsidP="008F161A">
            <w:pPr>
              <w:spacing w:line="360" w:lineRule="auto"/>
            </w:pPr>
            <w:r>
              <w:t>17</w:t>
            </w:r>
          </w:p>
        </w:tc>
        <w:tc>
          <w:tcPr>
            <w:tcW w:w="1345" w:type="pct"/>
          </w:tcPr>
          <w:p w14:paraId="2389C921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77F5C908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2B2E3424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269302DA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70E11A64" w14:textId="77777777" w:rsidR="00940AAE" w:rsidRDefault="00940AAE" w:rsidP="008F161A">
            <w:pPr>
              <w:spacing w:line="360" w:lineRule="auto"/>
            </w:pPr>
          </w:p>
        </w:tc>
      </w:tr>
      <w:tr w:rsidR="00940AAE" w14:paraId="468249F4" w14:textId="77777777" w:rsidTr="00D5503D">
        <w:tc>
          <w:tcPr>
            <w:tcW w:w="254" w:type="pct"/>
          </w:tcPr>
          <w:p w14:paraId="54E8D4A2" w14:textId="6861F633" w:rsidR="00940AAE" w:rsidRDefault="00940AAE" w:rsidP="008F161A">
            <w:pPr>
              <w:spacing w:line="360" w:lineRule="auto"/>
            </w:pPr>
            <w:r>
              <w:t>18</w:t>
            </w:r>
          </w:p>
        </w:tc>
        <w:tc>
          <w:tcPr>
            <w:tcW w:w="1345" w:type="pct"/>
          </w:tcPr>
          <w:p w14:paraId="03323E65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39905F9D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72B0E958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07F4C79D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549A8237" w14:textId="77777777" w:rsidR="00940AAE" w:rsidRDefault="00940AAE" w:rsidP="008F161A">
            <w:pPr>
              <w:spacing w:line="360" w:lineRule="auto"/>
            </w:pPr>
          </w:p>
        </w:tc>
      </w:tr>
      <w:tr w:rsidR="00940AAE" w14:paraId="15297488" w14:textId="77777777" w:rsidTr="00D5503D">
        <w:tc>
          <w:tcPr>
            <w:tcW w:w="254" w:type="pct"/>
          </w:tcPr>
          <w:p w14:paraId="15DDC753" w14:textId="51E7C45B" w:rsidR="00940AAE" w:rsidRDefault="00940AAE" w:rsidP="008F161A">
            <w:pPr>
              <w:spacing w:line="360" w:lineRule="auto"/>
            </w:pPr>
            <w:r>
              <w:t>19</w:t>
            </w:r>
          </w:p>
        </w:tc>
        <w:tc>
          <w:tcPr>
            <w:tcW w:w="1345" w:type="pct"/>
          </w:tcPr>
          <w:p w14:paraId="78347DB0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10C6AE2B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31146A62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7742055E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3AD4EA33" w14:textId="77777777" w:rsidR="00940AAE" w:rsidRDefault="00940AAE" w:rsidP="008F161A">
            <w:pPr>
              <w:spacing w:line="360" w:lineRule="auto"/>
            </w:pPr>
          </w:p>
        </w:tc>
      </w:tr>
      <w:tr w:rsidR="00940AAE" w14:paraId="4560607C" w14:textId="77777777" w:rsidTr="00D5503D">
        <w:tc>
          <w:tcPr>
            <w:tcW w:w="254" w:type="pct"/>
          </w:tcPr>
          <w:p w14:paraId="2C6062A7" w14:textId="0C21F3DB" w:rsidR="00940AAE" w:rsidRDefault="00940AAE" w:rsidP="008F161A">
            <w:pPr>
              <w:spacing w:line="360" w:lineRule="auto"/>
            </w:pPr>
            <w:r>
              <w:t>20</w:t>
            </w:r>
          </w:p>
        </w:tc>
        <w:tc>
          <w:tcPr>
            <w:tcW w:w="1345" w:type="pct"/>
          </w:tcPr>
          <w:p w14:paraId="08B56F32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3377926D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0D394175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6890E185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1928981D" w14:textId="77777777" w:rsidR="00940AAE" w:rsidRDefault="00940AAE" w:rsidP="008F161A">
            <w:pPr>
              <w:spacing w:line="360" w:lineRule="auto"/>
            </w:pPr>
          </w:p>
        </w:tc>
      </w:tr>
      <w:tr w:rsidR="00940AAE" w14:paraId="3D419D76" w14:textId="77777777" w:rsidTr="00D5503D">
        <w:tc>
          <w:tcPr>
            <w:tcW w:w="254" w:type="pct"/>
          </w:tcPr>
          <w:p w14:paraId="24D29F72" w14:textId="2010EAB2" w:rsidR="00940AAE" w:rsidRDefault="00940AAE" w:rsidP="008F161A">
            <w:pPr>
              <w:spacing w:line="360" w:lineRule="auto"/>
            </w:pPr>
            <w:r>
              <w:t>21</w:t>
            </w:r>
          </w:p>
        </w:tc>
        <w:tc>
          <w:tcPr>
            <w:tcW w:w="1345" w:type="pct"/>
          </w:tcPr>
          <w:p w14:paraId="3F3B90FD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6B360117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11D4BEA1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29A1CFED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3FB27BBB" w14:textId="77777777" w:rsidR="00940AAE" w:rsidRDefault="00940AAE" w:rsidP="008F161A">
            <w:pPr>
              <w:spacing w:line="360" w:lineRule="auto"/>
            </w:pPr>
          </w:p>
        </w:tc>
      </w:tr>
      <w:tr w:rsidR="00940AAE" w14:paraId="717FDE6F" w14:textId="77777777" w:rsidTr="00D5503D">
        <w:tc>
          <w:tcPr>
            <w:tcW w:w="254" w:type="pct"/>
          </w:tcPr>
          <w:p w14:paraId="04B22814" w14:textId="114229E6" w:rsidR="00940AAE" w:rsidRDefault="00940AAE" w:rsidP="008F161A">
            <w:pPr>
              <w:spacing w:line="360" w:lineRule="auto"/>
            </w:pPr>
            <w:r>
              <w:t>22</w:t>
            </w:r>
          </w:p>
        </w:tc>
        <w:tc>
          <w:tcPr>
            <w:tcW w:w="1345" w:type="pct"/>
          </w:tcPr>
          <w:p w14:paraId="41B847EE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55AC45EF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4D03BECF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23BBF500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7CB2C6C1" w14:textId="77777777" w:rsidR="00940AAE" w:rsidRDefault="00940AAE" w:rsidP="008F161A">
            <w:pPr>
              <w:spacing w:line="360" w:lineRule="auto"/>
            </w:pPr>
          </w:p>
        </w:tc>
      </w:tr>
      <w:tr w:rsidR="00940AAE" w14:paraId="7809C78B" w14:textId="77777777" w:rsidTr="00D5503D">
        <w:tc>
          <w:tcPr>
            <w:tcW w:w="254" w:type="pct"/>
          </w:tcPr>
          <w:p w14:paraId="50E5CC41" w14:textId="797BE10C" w:rsidR="00940AAE" w:rsidRDefault="00940AAE" w:rsidP="008F161A">
            <w:pPr>
              <w:spacing w:line="360" w:lineRule="auto"/>
            </w:pPr>
            <w:r>
              <w:t>23</w:t>
            </w:r>
          </w:p>
        </w:tc>
        <w:tc>
          <w:tcPr>
            <w:tcW w:w="1345" w:type="pct"/>
          </w:tcPr>
          <w:p w14:paraId="1AD9A7EA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2B0B8EBB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756F63C9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4D541DA4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2F01EDBA" w14:textId="77777777" w:rsidR="00940AAE" w:rsidRDefault="00940AAE" w:rsidP="008F161A">
            <w:pPr>
              <w:spacing w:line="360" w:lineRule="auto"/>
            </w:pPr>
          </w:p>
        </w:tc>
      </w:tr>
      <w:tr w:rsidR="00940AAE" w14:paraId="151A348D" w14:textId="77777777" w:rsidTr="00D5503D">
        <w:tc>
          <w:tcPr>
            <w:tcW w:w="254" w:type="pct"/>
          </w:tcPr>
          <w:p w14:paraId="34385B5F" w14:textId="56D51A60" w:rsidR="00940AAE" w:rsidRDefault="00940AAE" w:rsidP="008F161A">
            <w:pPr>
              <w:spacing w:line="360" w:lineRule="auto"/>
            </w:pPr>
            <w:r>
              <w:t>24</w:t>
            </w:r>
          </w:p>
        </w:tc>
        <w:tc>
          <w:tcPr>
            <w:tcW w:w="1345" w:type="pct"/>
          </w:tcPr>
          <w:p w14:paraId="71160EB8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763FA66C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02E06790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75F1A932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52F4D19C" w14:textId="77777777" w:rsidR="00940AAE" w:rsidRDefault="00940AAE" w:rsidP="008F161A">
            <w:pPr>
              <w:spacing w:line="360" w:lineRule="auto"/>
            </w:pPr>
          </w:p>
        </w:tc>
      </w:tr>
      <w:tr w:rsidR="00940AAE" w14:paraId="1311BC93" w14:textId="77777777" w:rsidTr="00D5503D">
        <w:tc>
          <w:tcPr>
            <w:tcW w:w="254" w:type="pct"/>
          </w:tcPr>
          <w:p w14:paraId="36B908F2" w14:textId="65282348" w:rsidR="00940AAE" w:rsidRDefault="00940AAE" w:rsidP="008F161A">
            <w:pPr>
              <w:spacing w:line="360" w:lineRule="auto"/>
            </w:pPr>
            <w:r>
              <w:t>25</w:t>
            </w:r>
          </w:p>
        </w:tc>
        <w:tc>
          <w:tcPr>
            <w:tcW w:w="1345" w:type="pct"/>
          </w:tcPr>
          <w:p w14:paraId="7398FFC2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4F989921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2C37774F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66E8CFE3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0C7C2E88" w14:textId="77777777" w:rsidR="00940AAE" w:rsidRDefault="00940AAE" w:rsidP="008F161A">
            <w:pPr>
              <w:spacing w:line="360" w:lineRule="auto"/>
            </w:pPr>
          </w:p>
        </w:tc>
      </w:tr>
      <w:tr w:rsidR="00940AAE" w14:paraId="2F4E3FBA" w14:textId="77777777" w:rsidTr="00D5503D">
        <w:tc>
          <w:tcPr>
            <w:tcW w:w="254" w:type="pct"/>
          </w:tcPr>
          <w:p w14:paraId="30EBB16E" w14:textId="2388F574" w:rsidR="00940AAE" w:rsidRDefault="00940AAE" w:rsidP="008F161A">
            <w:pPr>
              <w:spacing w:line="360" w:lineRule="auto"/>
            </w:pPr>
            <w:r>
              <w:t>26</w:t>
            </w:r>
          </w:p>
        </w:tc>
        <w:tc>
          <w:tcPr>
            <w:tcW w:w="1345" w:type="pct"/>
          </w:tcPr>
          <w:p w14:paraId="5D028547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44BFD719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0EABBFEA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6DEE21B6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63903BAD" w14:textId="77777777" w:rsidR="00940AAE" w:rsidRDefault="00940AAE" w:rsidP="008F161A">
            <w:pPr>
              <w:spacing w:line="360" w:lineRule="auto"/>
            </w:pPr>
          </w:p>
        </w:tc>
      </w:tr>
      <w:tr w:rsidR="00940AAE" w14:paraId="18D2647D" w14:textId="77777777" w:rsidTr="00D5503D">
        <w:tc>
          <w:tcPr>
            <w:tcW w:w="254" w:type="pct"/>
          </w:tcPr>
          <w:p w14:paraId="762AC798" w14:textId="3CBE845F" w:rsidR="00940AAE" w:rsidRDefault="00940AAE" w:rsidP="008F161A">
            <w:pPr>
              <w:spacing w:line="360" w:lineRule="auto"/>
            </w:pPr>
            <w:r>
              <w:t>27</w:t>
            </w:r>
          </w:p>
        </w:tc>
        <w:tc>
          <w:tcPr>
            <w:tcW w:w="1345" w:type="pct"/>
          </w:tcPr>
          <w:p w14:paraId="623813EB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1C610866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518BE55B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7EEAA5A7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0AE1F075" w14:textId="77777777" w:rsidR="00940AAE" w:rsidRDefault="00940AAE" w:rsidP="008F161A">
            <w:pPr>
              <w:spacing w:line="360" w:lineRule="auto"/>
            </w:pPr>
          </w:p>
        </w:tc>
      </w:tr>
      <w:tr w:rsidR="00940AAE" w14:paraId="195482FA" w14:textId="77777777" w:rsidTr="00D5503D">
        <w:tc>
          <w:tcPr>
            <w:tcW w:w="254" w:type="pct"/>
          </w:tcPr>
          <w:p w14:paraId="56D91504" w14:textId="4B33F36A" w:rsidR="00940AAE" w:rsidRDefault="00940AAE" w:rsidP="008F161A">
            <w:pPr>
              <w:spacing w:line="360" w:lineRule="auto"/>
            </w:pPr>
            <w:r>
              <w:t>28</w:t>
            </w:r>
          </w:p>
        </w:tc>
        <w:tc>
          <w:tcPr>
            <w:tcW w:w="1345" w:type="pct"/>
          </w:tcPr>
          <w:p w14:paraId="61082E4A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11E4C60C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108E62D3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4171EF6D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4AFAF9F8" w14:textId="77777777" w:rsidR="00940AAE" w:rsidRDefault="00940AAE" w:rsidP="008F161A">
            <w:pPr>
              <w:spacing w:line="360" w:lineRule="auto"/>
            </w:pPr>
          </w:p>
        </w:tc>
      </w:tr>
      <w:tr w:rsidR="00940AAE" w14:paraId="770760F1" w14:textId="77777777" w:rsidTr="00D5503D">
        <w:tc>
          <w:tcPr>
            <w:tcW w:w="254" w:type="pct"/>
          </w:tcPr>
          <w:p w14:paraId="75544E1F" w14:textId="6C38B847" w:rsidR="00940AAE" w:rsidRDefault="00940AAE" w:rsidP="008F161A">
            <w:pPr>
              <w:spacing w:line="360" w:lineRule="auto"/>
            </w:pPr>
            <w:r>
              <w:t>29</w:t>
            </w:r>
          </w:p>
        </w:tc>
        <w:tc>
          <w:tcPr>
            <w:tcW w:w="1345" w:type="pct"/>
          </w:tcPr>
          <w:p w14:paraId="3E45ED87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1BB62E09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3710C884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19E9411A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2473516C" w14:textId="77777777" w:rsidR="00940AAE" w:rsidRDefault="00940AAE" w:rsidP="008F161A">
            <w:pPr>
              <w:spacing w:line="360" w:lineRule="auto"/>
            </w:pPr>
          </w:p>
        </w:tc>
      </w:tr>
      <w:tr w:rsidR="00940AAE" w14:paraId="26C7315D" w14:textId="77777777" w:rsidTr="00D5503D">
        <w:tc>
          <w:tcPr>
            <w:tcW w:w="254" w:type="pct"/>
          </w:tcPr>
          <w:p w14:paraId="06A8D3CB" w14:textId="11EC1EF6" w:rsidR="00940AAE" w:rsidRDefault="00940AAE" w:rsidP="008F161A">
            <w:pPr>
              <w:spacing w:line="360" w:lineRule="auto"/>
            </w:pPr>
            <w:r>
              <w:t>30</w:t>
            </w:r>
          </w:p>
        </w:tc>
        <w:tc>
          <w:tcPr>
            <w:tcW w:w="1345" w:type="pct"/>
          </w:tcPr>
          <w:p w14:paraId="15D1B823" w14:textId="77777777" w:rsidR="00940AAE" w:rsidRPr="00C22D69" w:rsidRDefault="00940AAE" w:rsidP="008F161A">
            <w:pPr>
              <w:spacing w:line="360" w:lineRule="auto"/>
            </w:pPr>
          </w:p>
        </w:tc>
        <w:tc>
          <w:tcPr>
            <w:tcW w:w="335" w:type="pct"/>
          </w:tcPr>
          <w:p w14:paraId="2991E2B2" w14:textId="77777777" w:rsidR="00940AAE" w:rsidRDefault="00940AAE" w:rsidP="008F161A">
            <w:pPr>
              <w:spacing w:line="360" w:lineRule="auto"/>
            </w:pPr>
          </w:p>
        </w:tc>
        <w:tc>
          <w:tcPr>
            <w:tcW w:w="933" w:type="pct"/>
          </w:tcPr>
          <w:p w14:paraId="5CB2812E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7" w:type="pct"/>
          </w:tcPr>
          <w:p w14:paraId="4712BC98" w14:textId="77777777" w:rsidR="00940AAE" w:rsidRDefault="00940AAE" w:rsidP="008F161A">
            <w:pPr>
              <w:spacing w:line="360" w:lineRule="auto"/>
            </w:pPr>
          </w:p>
        </w:tc>
        <w:tc>
          <w:tcPr>
            <w:tcW w:w="1066" w:type="pct"/>
          </w:tcPr>
          <w:p w14:paraId="34D9E8DD" w14:textId="77777777" w:rsidR="00940AAE" w:rsidRDefault="00940AAE" w:rsidP="008F161A">
            <w:pPr>
              <w:spacing w:line="360" w:lineRule="auto"/>
            </w:pPr>
          </w:p>
        </w:tc>
      </w:tr>
    </w:tbl>
    <w:bookmarkEnd w:id="0"/>
    <w:p w14:paraId="51361C1F" w14:textId="5F18AED6" w:rsidR="00C4689D" w:rsidRDefault="00C4689D" w:rsidP="00F10BCF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  <w:lang w:val="fr-FR"/>
        </w:rPr>
      </w:pPr>
      <w:r>
        <w:rPr>
          <w:rFonts w:ascii="Arial" w:hAnsi="Arial" w:cs="Arial"/>
          <w:b/>
          <w:bCs/>
          <w:sz w:val="20"/>
          <w:szCs w:val="20"/>
          <w:lang w:val="fr-FR"/>
        </w:rPr>
        <w:t>ATTENDANCE SH</w:t>
      </w:r>
      <w:r w:rsidR="00E95285">
        <w:rPr>
          <w:rFonts w:ascii="Arial" w:hAnsi="Arial" w:cs="Arial"/>
          <w:b/>
          <w:bCs/>
          <w:sz w:val="20"/>
          <w:szCs w:val="20"/>
          <w:lang w:val="fr-FR"/>
        </w:rPr>
        <w:t>E</w:t>
      </w:r>
      <w:r>
        <w:rPr>
          <w:rFonts w:ascii="Arial" w:hAnsi="Arial" w:cs="Arial"/>
          <w:b/>
          <w:bCs/>
          <w:sz w:val="20"/>
          <w:szCs w:val="20"/>
          <w:lang w:val="fr-FR"/>
        </w:rPr>
        <w:t>ET</w:t>
      </w:r>
      <w:r w:rsidR="0064629E">
        <w:rPr>
          <w:rFonts w:ascii="Arial" w:hAnsi="Arial" w:cs="Arial"/>
          <w:b/>
          <w:bCs/>
          <w:sz w:val="20"/>
          <w:szCs w:val="20"/>
          <w:lang w:val="fr-FR"/>
        </w:rPr>
        <w:t xml:space="preserve"> </w:t>
      </w:r>
    </w:p>
    <w:p w14:paraId="06CA40C5" w14:textId="06B5E255" w:rsidR="00646223" w:rsidRDefault="00C96E5B" w:rsidP="00E95285">
      <w:pPr>
        <w:spacing w:after="0" w:line="240" w:lineRule="auto"/>
        <w:jc w:val="center"/>
        <w:rPr>
          <w:rFonts w:cs="Arial"/>
          <w:b/>
        </w:rPr>
      </w:pPr>
      <w:r>
        <w:rPr>
          <w:rFonts w:cs="Arial"/>
          <w:b/>
        </w:rPr>
        <w:t>ACTIVITY</w:t>
      </w:r>
    </w:p>
    <w:p w14:paraId="34263F5A" w14:textId="276B1594" w:rsidR="00E95285" w:rsidRDefault="00C96E5B" w:rsidP="00E95285">
      <w:pPr>
        <w:spacing w:after="0" w:line="240" w:lineRule="auto"/>
        <w:jc w:val="center"/>
        <w:rPr>
          <w:rFonts w:cs="Arial"/>
          <w:b/>
        </w:rPr>
      </w:pPr>
      <w:r>
        <w:rPr>
          <w:rFonts w:cs="Arial"/>
          <w:b/>
        </w:rPr>
        <w:t>DATE</w:t>
      </w:r>
    </w:p>
    <w:p w14:paraId="0E65C6DD" w14:textId="77777777" w:rsidR="00112028" w:rsidRDefault="00112028" w:rsidP="000408E2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  <w:lang w:val="fr-FR"/>
        </w:rPr>
      </w:pPr>
    </w:p>
    <w:p w14:paraId="691031CB" w14:textId="6EC399F4" w:rsidR="00D5503D" w:rsidRDefault="00F07F45" w:rsidP="00733869">
      <w:pPr>
        <w:tabs>
          <w:tab w:val="left" w:pos="1273"/>
          <w:tab w:val="left" w:pos="2865"/>
          <w:tab w:val="left" w:pos="6690"/>
        </w:tabs>
        <w:spacing w:after="0" w:line="240" w:lineRule="auto"/>
        <w:rPr>
          <w:rFonts w:ascii="Arial" w:hAnsi="Arial" w:cs="Arial"/>
          <w:b/>
          <w:bCs/>
          <w:sz w:val="20"/>
          <w:szCs w:val="20"/>
          <w:lang w:val="fr-FR"/>
        </w:rPr>
      </w:pPr>
      <w:r>
        <w:rPr>
          <w:rFonts w:ascii="Arial" w:hAnsi="Arial" w:cs="Arial"/>
          <w:b/>
          <w:bCs/>
          <w:sz w:val="20"/>
          <w:szCs w:val="20"/>
          <w:lang w:val="fr-FR"/>
        </w:rPr>
        <w:tab/>
      </w:r>
      <w:r w:rsidR="00C96E5B">
        <w:rPr>
          <w:rFonts w:ascii="Arial" w:hAnsi="Arial" w:cs="Arial"/>
          <w:b/>
          <w:bCs/>
          <w:sz w:val="20"/>
          <w:szCs w:val="20"/>
          <w:lang w:val="fr-FR"/>
        </w:rPr>
        <w:tab/>
      </w:r>
      <w:r w:rsidR="00733869">
        <w:rPr>
          <w:rFonts w:ascii="Arial" w:hAnsi="Arial" w:cs="Arial"/>
          <w:b/>
          <w:bCs/>
          <w:sz w:val="20"/>
          <w:szCs w:val="20"/>
          <w:lang w:val="fr-FR"/>
        </w:rPr>
        <w:tab/>
      </w:r>
    </w:p>
    <w:sectPr w:rsidR="00D5503D" w:rsidSect="00CB153B">
      <w:headerReference w:type="default" r:id="rId6"/>
      <w:footerReference w:type="default" r:id="rId7"/>
      <w:pgSz w:w="11906" w:h="16838" w:code="9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411A0F" w14:textId="77777777" w:rsidR="00EA5758" w:rsidRDefault="00EA5758" w:rsidP="00446165">
      <w:pPr>
        <w:spacing w:after="0" w:line="240" w:lineRule="auto"/>
      </w:pPr>
      <w:r>
        <w:separator/>
      </w:r>
    </w:p>
  </w:endnote>
  <w:endnote w:type="continuationSeparator" w:id="0">
    <w:p w14:paraId="27AFB87B" w14:textId="77777777" w:rsidR="00EA5758" w:rsidRDefault="00EA5758" w:rsidP="004461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1505" w:type="dxa"/>
      <w:tblInd w:w="-440" w:type="dxa"/>
      <w:tblLayout w:type="fixed"/>
      <w:tblLook w:val="04A0" w:firstRow="1" w:lastRow="0" w:firstColumn="1" w:lastColumn="0" w:noHBand="0" w:noVBand="1"/>
    </w:tblPr>
    <w:tblGrid>
      <w:gridCol w:w="2970"/>
      <w:gridCol w:w="2070"/>
      <w:gridCol w:w="4665"/>
      <w:gridCol w:w="1800"/>
    </w:tblGrid>
    <w:tr w:rsidR="00417C27" w14:paraId="4E8772D7" w14:textId="77777777" w:rsidTr="00875D2B">
      <w:trPr>
        <w:trHeight w:val="260"/>
      </w:trPr>
      <w:tc>
        <w:tcPr>
          <w:tcW w:w="2970" w:type="dxa"/>
        </w:tcPr>
        <w:p w14:paraId="326DBC11" w14:textId="65DAAD78" w:rsidR="0080415A" w:rsidRDefault="0080415A">
          <w:pPr>
            <w:pStyle w:val="Footer"/>
          </w:pPr>
          <w:r>
            <w:rPr>
              <w:rFonts w:ascii="Arial" w:hAnsi="Arial" w:cs="Arial"/>
              <w:sz w:val="20"/>
              <w:szCs w:val="20"/>
            </w:rPr>
            <w:t xml:space="preserve">Form No. </w:t>
          </w:r>
          <w:r w:rsidR="0020721E">
            <w:rPr>
              <w:rFonts w:ascii="Arial" w:hAnsi="Arial" w:cs="Arial"/>
              <w:sz w:val="20"/>
              <w:szCs w:val="20"/>
            </w:rPr>
            <w:t>TSU-GAD-SF-1</w:t>
          </w:r>
          <w:r w:rsidR="00617BA9">
            <w:rPr>
              <w:rFonts w:ascii="Arial" w:hAnsi="Arial" w:cs="Arial"/>
              <w:sz w:val="20"/>
              <w:szCs w:val="20"/>
            </w:rPr>
            <w:t>9</w:t>
          </w:r>
        </w:p>
      </w:tc>
      <w:tc>
        <w:tcPr>
          <w:tcW w:w="2070" w:type="dxa"/>
        </w:tcPr>
        <w:p w14:paraId="36D4B0F7" w14:textId="2E104F10" w:rsidR="0080415A" w:rsidRDefault="0080415A">
          <w:pPr>
            <w:pStyle w:val="Footer"/>
          </w:pPr>
          <w:r>
            <w:rPr>
              <w:rFonts w:ascii="Arial" w:hAnsi="Arial" w:cs="Arial"/>
              <w:sz w:val="20"/>
              <w:szCs w:val="20"/>
            </w:rPr>
            <w:t>Revision No.: 0</w:t>
          </w:r>
          <w:r w:rsidR="00C96E5B">
            <w:rPr>
              <w:rFonts w:ascii="Arial" w:hAnsi="Arial" w:cs="Arial"/>
              <w:sz w:val="20"/>
              <w:szCs w:val="20"/>
            </w:rPr>
            <w:t>2</w:t>
          </w:r>
        </w:p>
      </w:tc>
      <w:tc>
        <w:tcPr>
          <w:tcW w:w="4665" w:type="dxa"/>
        </w:tcPr>
        <w:p w14:paraId="1895D6F0" w14:textId="03FBDD87" w:rsidR="0080415A" w:rsidRDefault="00A42408" w:rsidP="00417C27">
          <w:pPr>
            <w:pStyle w:val="Footer"/>
            <w:tabs>
              <w:tab w:val="clear" w:pos="4680"/>
              <w:tab w:val="left" w:pos="9360"/>
            </w:tabs>
          </w:pPr>
          <w:r>
            <w:rPr>
              <w:rFonts w:ascii="Arial" w:hAnsi="Arial" w:cs="Arial"/>
              <w:sz w:val="20"/>
              <w:szCs w:val="20"/>
            </w:rPr>
            <w:t xml:space="preserve">Effectivity Date: </w:t>
          </w:r>
          <w:r w:rsidR="00C96E5B">
            <w:rPr>
              <w:rFonts w:ascii="Arial" w:hAnsi="Arial" w:cs="Arial"/>
              <w:sz w:val="20"/>
              <w:szCs w:val="20"/>
            </w:rPr>
            <w:t xml:space="preserve">October </w:t>
          </w:r>
          <w:r w:rsidR="00617BA9">
            <w:rPr>
              <w:rFonts w:ascii="Arial" w:hAnsi="Arial" w:cs="Arial"/>
              <w:sz w:val="20"/>
              <w:szCs w:val="20"/>
            </w:rPr>
            <w:t>25</w:t>
          </w:r>
          <w:r w:rsidR="00C96E5B">
            <w:rPr>
              <w:rFonts w:ascii="Arial" w:hAnsi="Arial" w:cs="Arial"/>
              <w:sz w:val="20"/>
              <w:szCs w:val="20"/>
            </w:rPr>
            <w:t>,</w:t>
          </w:r>
          <w:r w:rsidR="00733869">
            <w:rPr>
              <w:rFonts w:ascii="Arial" w:hAnsi="Arial" w:cs="Arial"/>
              <w:sz w:val="20"/>
              <w:szCs w:val="20"/>
            </w:rPr>
            <w:t xml:space="preserve"> </w:t>
          </w:r>
          <w:proofErr w:type="gramStart"/>
          <w:r w:rsidR="00C96E5B">
            <w:rPr>
              <w:rFonts w:ascii="Arial" w:hAnsi="Arial" w:cs="Arial"/>
              <w:sz w:val="20"/>
              <w:szCs w:val="20"/>
            </w:rPr>
            <w:t>2024</w:t>
          </w:r>
          <w:proofErr w:type="gramEnd"/>
          <w:r w:rsidR="00417C27">
            <w:rPr>
              <w:rFonts w:ascii="Arial" w:hAnsi="Arial" w:cs="Arial"/>
              <w:sz w:val="20"/>
              <w:szCs w:val="20"/>
            </w:rPr>
            <w:tab/>
          </w:r>
        </w:p>
      </w:tc>
      <w:tc>
        <w:tcPr>
          <w:tcW w:w="1800" w:type="dxa"/>
        </w:tcPr>
        <w:p w14:paraId="47637B8C" w14:textId="3ABFF4DD" w:rsidR="0080415A" w:rsidRDefault="0080415A">
          <w:pPr>
            <w:pStyle w:val="Footer"/>
          </w:pPr>
          <w:r w:rsidRPr="00015BF8">
            <w:rPr>
              <w:rFonts w:ascii="Arial" w:hAnsi="Arial" w:cs="Arial"/>
              <w:sz w:val="20"/>
              <w:szCs w:val="20"/>
            </w:rPr>
            <w:t xml:space="preserve">Page </w:t>
          </w:r>
          <w:r w:rsidRPr="00015BF8">
            <w:rPr>
              <w:rFonts w:ascii="Arial" w:hAnsi="Arial" w:cs="Arial"/>
              <w:b/>
              <w:bCs/>
              <w:sz w:val="20"/>
              <w:szCs w:val="20"/>
            </w:rPr>
            <w:fldChar w:fldCharType="begin"/>
          </w:r>
          <w:r w:rsidRPr="00015BF8">
            <w:rPr>
              <w:rFonts w:ascii="Arial" w:hAnsi="Arial" w:cs="Arial"/>
              <w:b/>
              <w:bCs/>
              <w:sz w:val="20"/>
              <w:szCs w:val="20"/>
            </w:rPr>
            <w:instrText xml:space="preserve"> PAGE  \* Arabic  \* MERGEFORMAT </w:instrText>
          </w:r>
          <w:r w:rsidRPr="00015BF8">
            <w:rPr>
              <w:rFonts w:ascii="Arial" w:hAnsi="Arial" w:cs="Arial"/>
              <w:b/>
              <w:bCs/>
              <w:sz w:val="20"/>
              <w:szCs w:val="20"/>
            </w:rPr>
            <w:fldChar w:fldCharType="separate"/>
          </w:r>
          <w:r w:rsidR="008D2C68">
            <w:rPr>
              <w:rFonts w:ascii="Arial" w:hAnsi="Arial" w:cs="Arial"/>
              <w:b/>
              <w:bCs/>
              <w:noProof/>
              <w:sz w:val="20"/>
              <w:szCs w:val="20"/>
            </w:rPr>
            <w:t>1</w:t>
          </w:r>
          <w:r w:rsidRPr="00015BF8">
            <w:rPr>
              <w:rFonts w:ascii="Arial" w:hAnsi="Arial" w:cs="Arial"/>
              <w:b/>
              <w:bCs/>
              <w:sz w:val="20"/>
              <w:szCs w:val="20"/>
            </w:rPr>
            <w:fldChar w:fldCharType="end"/>
          </w:r>
          <w:r w:rsidRPr="00015BF8">
            <w:rPr>
              <w:rFonts w:ascii="Arial" w:hAnsi="Arial" w:cs="Arial"/>
              <w:sz w:val="20"/>
              <w:szCs w:val="20"/>
            </w:rPr>
            <w:t xml:space="preserve"> of </w:t>
          </w:r>
          <w:r w:rsidR="00112028">
            <w:rPr>
              <w:rFonts w:ascii="Arial" w:hAnsi="Arial" w:cs="Arial"/>
              <w:b/>
              <w:bCs/>
              <w:sz w:val="20"/>
              <w:szCs w:val="20"/>
            </w:rPr>
            <w:t>1</w:t>
          </w:r>
        </w:p>
      </w:tc>
    </w:tr>
  </w:tbl>
  <w:p w14:paraId="3D4D78CC" w14:textId="77777777" w:rsidR="0080415A" w:rsidRDefault="008041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55172C" w14:textId="77777777" w:rsidR="00EA5758" w:rsidRDefault="00EA5758" w:rsidP="00446165">
      <w:pPr>
        <w:spacing w:after="0" w:line="240" w:lineRule="auto"/>
      </w:pPr>
      <w:r>
        <w:separator/>
      </w:r>
    </w:p>
  </w:footnote>
  <w:footnote w:type="continuationSeparator" w:id="0">
    <w:p w14:paraId="2E0FD9EC" w14:textId="77777777" w:rsidR="00EA5758" w:rsidRDefault="00EA5758" w:rsidP="004461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69489C" w14:textId="77777777" w:rsidR="00446165" w:rsidRPr="00FF1C07" w:rsidRDefault="00446165" w:rsidP="00446165">
    <w:pPr>
      <w:spacing w:after="0" w:line="240" w:lineRule="auto"/>
      <w:rPr>
        <w:b/>
      </w:rPr>
    </w:pPr>
    <w:r w:rsidRPr="00FF1C07"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07768ED0" wp14:editId="6A5187C5">
          <wp:simplePos x="0" y="0"/>
          <wp:positionH relativeFrom="margin">
            <wp:align>left</wp:align>
          </wp:positionH>
          <wp:positionV relativeFrom="paragraph">
            <wp:posOffset>-238125</wp:posOffset>
          </wp:positionV>
          <wp:extent cx="794574" cy="752116"/>
          <wp:effectExtent l="0" t="0" r="5715" b="0"/>
          <wp:wrapNone/>
          <wp:docPr id="2" name="Picture 2" descr="C:\Users\Sub-ssc\Desktop\SSC 2015 - 2016\Public Info - Renz\GAD\CGAD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ub-ssc\Desktop\SSC 2015 - 2016\Public Info - Renz\GAD\CGAD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4574" cy="7521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</w:rPr>
      <w:tab/>
    </w:r>
    <w:r>
      <w:rPr>
        <w:b/>
      </w:rPr>
      <w:tab/>
    </w:r>
    <w:r w:rsidRPr="00FF1C07">
      <w:rPr>
        <w:b/>
      </w:rPr>
      <w:t>Tarlac State University</w:t>
    </w:r>
  </w:p>
  <w:p w14:paraId="3C13552D" w14:textId="1F04C0DC" w:rsidR="00446165" w:rsidRPr="00446165" w:rsidRDefault="00446165" w:rsidP="00446165">
    <w:pPr>
      <w:spacing w:after="0" w:line="240" w:lineRule="auto"/>
      <w:rPr>
        <w:b/>
      </w:rPr>
    </w:pPr>
    <w:r>
      <w:rPr>
        <w:b/>
      </w:rPr>
      <w:tab/>
    </w:r>
    <w:r>
      <w:rPr>
        <w:b/>
      </w:rPr>
      <w:tab/>
    </w:r>
    <w:r w:rsidR="00C81A79">
      <w:rPr>
        <w:b/>
      </w:rPr>
      <w:t xml:space="preserve">OFFICE OF </w:t>
    </w:r>
    <w:r w:rsidRPr="00FF1C07">
      <w:rPr>
        <w:b/>
      </w:rPr>
      <w:t>GENDER AND DEVELOPMEN</w:t>
    </w:r>
    <w:r w:rsidR="00FA375E">
      <w:rPr>
        <w:b/>
      </w:rPr>
      <w:t xml:space="preserve">T </w:t>
    </w:r>
  </w:p>
  <w:p w14:paraId="4CB76448" w14:textId="77777777" w:rsidR="00446165" w:rsidRDefault="00446165" w:rsidP="005A726F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NzcwMDQ3MDE1MTNW0lEKTi0uzszPAykwsqgFAJ+LnMQtAAAA"/>
  </w:docVars>
  <w:rsids>
    <w:rsidRoot w:val="00446165"/>
    <w:rsid w:val="0000131F"/>
    <w:rsid w:val="0001434F"/>
    <w:rsid w:val="000229ED"/>
    <w:rsid w:val="000317BF"/>
    <w:rsid w:val="0004019F"/>
    <w:rsid w:val="00047B3F"/>
    <w:rsid w:val="00074174"/>
    <w:rsid w:val="000A0264"/>
    <w:rsid w:val="000A5312"/>
    <w:rsid w:val="000C210E"/>
    <w:rsid w:val="000D1E2A"/>
    <w:rsid w:val="000D68BC"/>
    <w:rsid w:val="000F2447"/>
    <w:rsid w:val="00112028"/>
    <w:rsid w:val="00112EFB"/>
    <w:rsid w:val="00114380"/>
    <w:rsid w:val="00141861"/>
    <w:rsid w:val="001543FE"/>
    <w:rsid w:val="0015468B"/>
    <w:rsid w:val="00160C28"/>
    <w:rsid w:val="001637FF"/>
    <w:rsid w:val="00175A59"/>
    <w:rsid w:val="00176E6A"/>
    <w:rsid w:val="001A1605"/>
    <w:rsid w:val="001E07A4"/>
    <w:rsid w:val="001E3EBD"/>
    <w:rsid w:val="001E72BD"/>
    <w:rsid w:val="001E7A2D"/>
    <w:rsid w:val="001F0F0C"/>
    <w:rsid w:val="002007BB"/>
    <w:rsid w:val="0020721E"/>
    <w:rsid w:val="00215C9D"/>
    <w:rsid w:val="00234B4D"/>
    <w:rsid w:val="00237854"/>
    <w:rsid w:val="00241A9B"/>
    <w:rsid w:val="002606BA"/>
    <w:rsid w:val="00265917"/>
    <w:rsid w:val="00267468"/>
    <w:rsid w:val="0027080A"/>
    <w:rsid w:val="00277E14"/>
    <w:rsid w:val="00283FB3"/>
    <w:rsid w:val="00284060"/>
    <w:rsid w:val="00292217"/>
    <w:rsid w:val="00295BE0"/>
    <w:rsid w:val="002A533A"/>
    <w:rsid w:val="002B3ADE"/>
    <w:rsid w:val="002B69FB"/>
    <w:rsid w:val="002C146A"/>
    <w:rsid w:val="002C6125"/>
    <w:rsid w:val="002D2707"/>
    <w:rsid w:val="002D6D88"/>
    <w:rsid w:val="002E5A36"/>
    <w:rsid w:val="002E7818"/>
    <w:rsid w:val="00302E60"/>
    <w:rsid w:val="003205EF"/>
    <w:rsid w:val="00331A45"/>
    <w:rsid w:val="0033355E"/>
    <w:rsid w:val="00335716"/>
    <w:rsid w:val="00347922"/>
    <w:rsid w:val="0035434F"/>
    <w:rsid w:val="003666DE"/>
    <w:rsid w:val="0038369B"/>
    <w:rsid w:val="003A4682"/>
    <w:rsid w:val="003B3DA7"/>
    <w:rsid w:val="003C1AB7"/>
    <w:rsid w:val="003D0250"/>
    <w:rsid w:val="003E5E2A"/>
    <w:rsid w:val="004038C3"/>
    <w:rsid w:val="004174EA"/>
    <w:rsid w:val="00417C27"/>
    <w:rsid w:val="00420E4F"/>
    <w:rsid w:val="004217B7"/>
    <w:rsid w:val="00436E6D"/>
    <w:rsid w:val="00441FF1"/>
    <w:rsid w:val="00446165"/>
    <w:rsid w:val="00446AF6"/>
    <w:rsid w:val="00447C72"/>
    <w:rsid w:val="004528EA"/>
    <w:rsid w:val="004548A4"/>
    <w:rsid w:val="004573AE"/>
    <w:rsid w:val="00460E68"/>
    <w:rsid w:val="00465406"/>
    <w:rsid w:val="004700C5"/>
    <w:rsid w:val="004A7678"/>
    <w:rsid w:val="004B0D28"/>
    <w:rsid w:val="004B2F23"/>
    <w:rsid w:val="004E4E6E"/>
    <w:rsid w:val="004E6DB8"/>
    <w:rsid w:val="0050214C"/>
    <w:rsid w:val="00507D96"/>
    <w:rsid w:val="0051099E"/>
    <w:rsid w:val="005407CC"/>
    <w:rsid w:val="00550723"/>
    <w:rsid w:val="005550C2"/>
    <w:rsid w:val="00563CB5"/>
    <w:rsid w:val="00567177"/>
    <w:rsid w:val="00571D07"/>
    <w:rsid w:val="00572540"/>
    <w:rsid w:val="00572D92"/>
    <w:rsid w:val="00574ABD"/>
    <w:rsid w:val="00584309"/>
    <w:rsid w:val="005A6A34"/>
    <w:rsid w:val="005A726F"/>
    <w:rsid w:val="005B057A"/>
    <w:rsid w:val="005C3073"/>
    <w:rsid w:val="005C36F2"/>
    <w:rsid w:val="005D1580"/>
    <w:rsid w:val="005D2858"/>
    <w:rsid w:val="005D3661"/>
    <w:rsid w:val="005E3329"/>
    <w:rsid w:val="005E7631"/>
    <w:rsid w:val="005F2277"/>
    <w:rsid w:val="00602284"/>
    <w:rsid w:val="0061226D"/>
    <w:rsid w:val="00615757"/>
    <w:rsid w:val="00617BA9"/>
    <w:rsid w:val="00624FA5"/>
    <w:rsid w:val="006344EB"/>
    <w:rsid w:val="00644DAA"/>
    <w:rsid w:val="00646223"/>
    <w:rsid w:val="0064629E"/>
    <w:rsid w:val="00646700"/>
    <w:rsid w:val="00651B96"/>
    <w:rsid w:val="0065758F"/>
    <w:rsid w:val="0067386B"/>
    <w:rsid w:val="00674F33"/>
    <w:rsid w:val="006818A9"/>
    <w:rsid w:val="006844FF"/>
    <w:rsid w:val="006B7665"/>
    <w:rsid w:val="006B7EBD"/>
    <w:rsid w:val="006E1907"/>
    <w:rsid w:val="006F4A16"/>
    <w:rsid w:val="00710A82"/>
    <w:rsid w:val="0072537A"/>
    <w:rsid w:val="007312C1"/>
    <w:rsid w:val="00731A75"/>
    <w:rsid w:val="00733869"/>
    <w:rsid w:val="00754CE3"/>
    <w:rsid w:val="007760A0"/>
    <w:rsid w:val="007777E5"/>
    <w:rsid w:val="00784934"/>
    <w:rsid w:val="007B7537"/>
    <w:rsid w:val="007D6952"/>
    <w:rsid w:val="007E6237"/>
    <w:rsid w:val="007F48C2"/>
    <w:rsid w:val="007F6BC3"/>
    <w:rsid w:val="007F7145"/>
    <w:rsid w:val="0080415A"/>
    <w:rsid w:val="00804D2E"/>
    <w:rsid w:val="0081023C"/>
    <w:rsid w:val="008177A7"/>
    <w:rsid w:val="00836DB9"/>
    <w:rsid w:val="00842F1F"/>
    <w:rsid w:val="00844607"/>
    <w:rsid w:val="00850325"/>
    <w:rsid w:val="00852748"/>
    <w:rsid w:val="00872F53"/>
    <w:rsid w:val="00875D2B"/>
    <w:rsid w:val="008A2B82"/>
    <w:rsid w:val="008C1919"/>
    <w:rsid w:val="008D2C68"/>
    <w:rsid w:val="008F150F"/>
    <w:rsid w:val="008F161A"/>
    <w:rsid w:val="00900108"/>
    <w:rsid w:val="009147C7"/>
    <w:rsid w:val="009402E2"/>
    <w:rsid w:val="00940AAE"/>
    <w:rsid w:val="00952FCA"/>
    <w:rsid w:val="0095465E"/>
    <w:rsid w:val="00965F98"/>
    <w:rsid w:val="0096627C"/>
    <w:rsid w:val="00967834"/>
    <w:rsid w:val="009710B1"/>
    <w:rsid w:val="009823AC"/>
    <w:rsid w:val="009A053B"/>
    <w:rsid w:val="009A6FC3"/>
    <w:rsid w:val="009B20BD"/>
    <w:rsid w:val="009B64CB"/>
    <w:rsid w:val="009B7539"/>
    <w:rsid w:val="009C0194"/>
    <w:rsid w:val="009C50A0"/>
    <w:rsid w:val="009D0A28"/>
    <w:rsid w:val="009D1009"/>
    <w:rsid w:val="009D3BAA"/>
    <w:rsid w:val="009E1E96"/>
    <w:rsid w:val="009E4DCF"/>
    <w:rsid w:val="009E55A0"/>
    <w:rsid w:val="00A13CCC"/>
    <w:rsid w:val="00A2031F"/>
    <w:rsid w:val="00A23378"/>
    <w:rsid w:val="00A31FD2"/>
    <w:rsid w:val="00A40382"/>
    <w:rsid w:val="00A42408"/>
    <w:rsid w:val="00A70A03"/>
    <w:rsid w:val="00A83890"/>
    <w:rsid w:val="00A9708B"/>
    <w:rsid w:val="00AC25F9"/>
    <w:rsid w:val="00AD5D46"/>
    <w:rsid w:val="00AF0213"/>
    <w:rsid w:val="00AF0E40"/>
    <w:rsid w:val="00AF3631"/>
    <w:rsid w:val="00B12394"/>
    <w:rsid w:val="00B152F9"/>
    <w:rsid w:val="00B4765C"/>
    <w:rsid w:val="00B55E73"/>
    <w:rsid w:val="00B650FD"/>
    <w:rsid w:val="00B74433"/>
    <w:rsid w:val="00B943D8"/>
    <w:rsid w:val="00B95168"/>
    <w:rsid w:val="00BA00AC"/>
    <w:rsid w:val="00BA28CE"/>
    <w:rsid w:val="00BA6670"/>
    <w:rsid w:val="00C051C3"/>
    <w:rsid w:val="00C100DA"/>
    <w:rsid w:val="00C13783"/>
    <w:rsid w:val="00C22811"/>
    <w:rsid w:val="00C22D69"/>
    <w:rsid w:val="00C37EF3"/>
    <w:rsid w:val="00C421DB"/>
    <w:rsid w:val="00C4689D"/>
    <w:rsid w:val="00C55DB9"/>
    <w:rsid w:val="00C64B02"/>
    <w:rsid w:val="00C81A79"/>
    <w:rsid w:val="00C963BB"/>
    <w:rsid w:val="00C96542"/>
    <w:rsid w:val="00C96E5B"/>
    <w:rsid w:val="00CA0E22"/>
    <w:rsid w:val="00CB153B"/>
    <w:rsid w:val="00CB193D"/>
    <w:rsid w:val="00CC0FF6"/>
    <w:rsid w:val="00CC4DB1"/>
    <w:rsid w:val="00CC5C53"/>
    <w:rsid w:val="00CD26B4"/>
    <w:rsid w:val="00CE1648"/>
    <w:rsid w:val="00CF2744"/>
    <w:rsid w:val="00D14B63"/>
    <w:rsid w:val="00D27F47"/>
    <w:rsid w:val="00D5503D"/>
    <w:rsid w:val="00D55D23"/>
    <w:rsid w:val="00D616CC"/>
    <w:rsid w:val="00D61EB4"/>
    <w:rsid w:val="00D71C5D"/>
    <w:rsid w:val="00D7505A"/>
    <w:rsid w:val="00DA139E"/>
    <w:rsid w:val="00DA70A2"/>
    <w:rsid w:val="00DE0D46"/>
    <w:rsid w:val="00DE0F38"/>
    <w:rsid w:val="00DE77F2"/>
    <w:rsid w:val="00DF477A"/>
    <w:rsid w:val="00E13D8B"/>
    <w:rsid w:val="00E17694"/>
    <w:rsid w:val="00E212D4"/>
    <w:rsid w:val="00E24C14"/>
    <w:rsid w:val="00E3736D"/>
    <w:rsid w:val="00E60F99"/>
    <w:rsid w:val="00E65F4A"/>
    <w:rsid w:val="00E71E51"/>
    <w:rsid w:val="00E830AC"/>
    <w:rsid w:val="00E939A3"/>
    <w:rsid w:val="00E949BF"/>
    <w:rsid w:val="00E95285"/>
    <w:rsid w:val="00EA5758"/>
    <w:rsid w:val="00EB2050"/>
    <w:rsid w:val="00EB4C8F"/>
    <w:rsid w:val="00EC2E81"/>
    <w:rsid w:val="00EC7AC7"/>
    <w:rsid w:val="00ED0B9A"/>
    <w:rsid w:val="00ED53FB"/>
    <w:rsid w:val="00EE509B"/>
    <w:rsid w:val="00EF22EB"/>
    <w:rsid w:val="00F015EB"/>
    <w:rsid w:val="00F028AF"/>
    <w:rsid w:val="00F040D9"/>
    <w:rsid w:val="00F059F4"/>
    <w:rsid w:val="00F07F45"/>
    <w:rsid w:val="00F10BCF"/>
    <w:rsid w:val="00F14168"/>
    <w:rsid w:val="00F45D44"/>
    <w:rsid w:val="00F56236"/>
    <w:rsid w:val="00F8709A"/>
    <w:rsid w:val="00F914BC"/>
    <w:rsid w:val="00F927E7"/>
    <w:rsid w:val="00F93EDE"/>
    <w:rsid w:val="00FA0638"/>
    <w:rsid w:val="00FA375E"/>
    <w:rsid w:val="00FB3527"/>
    <w:rsid w:val="00FC24C8"/>
    <w:rsid w:val="00FF0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6B3C65"/>
  <w15:docId w15:val="{5FC275EC-C491-419A-8DA0-EAD6E6E02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4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16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1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46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165"/>
  </w:style>
  <w:style w:type="paragraph" w:styleId="Footer">
    <w:name w:val="footer"/>
    <w:basedOn w:val="Normal"/>
    <w:link w:val="FooterChar"/>
    <w:uiPriority w:val="99"/>
    <w:unhideWhenUsed/>
    <w:rsid w:val="00446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1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Rita E. Pulmano</dc:creator>
  <cp:keywords/>
  <dc:description/>
  <cp:lastModifiedBy>Christina Ibe</cp:lastModifiedBy>
  <cp:revision>4</cp:revision>
  <cp:lastPrinted>2024-09-11T07:43:00Z</cp:lastPrinted>
  <dcterms:created xsi:type="dcterms:W3CDTF">2024-10-02T03:09:00Z</dcterms:created>
  <dcterms:modified xsi:type="dcterms:W3CDTF">2024-10-17T23:57:00Z</dcterms:modified>
</cp:coreProperties>
</file>